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038C651" w:rsidR="000A6B64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Azure </w:t>
      </w:r>
      <w:r w:rsidR="00A30F2F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03 Module 2</w:t>
      </w:r>
    </w:p>
    <w:p w14:paraId="099782D2" w14:textId="0E007B6F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  <w:r w:rsidR="00A70366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A132575" w14:textId="68DF2E77" w:rsidR="000A6B64" w:rsidRPr="00114A72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7F1E2A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C4B0B98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08A528" w14:textId="77777777" w:rsidR="000A6B64" w:rsidRPr="00114A72" w:rsidRDefault="000A6B64" w:rsidP="000A6B64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64B4A866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6F619791" w:rsidR="000A6B64" w:rsidRDefault="00A30F2F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2</w:t>
      </w:r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, Hands </w:t>
      </w:r>
      <w:proofErr w:type="gramStart"/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– 1</w:t>
      </w:r>
      <w:r w:rsidR="00A70366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</w:p>
    <w:p w14:paraId="65319DAE" w14:textId="75065457" w:rsidR="00994231" w:rsidRDefault="00A70366" w:rsidP="0099423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Using queues</w:t>
      </w:r>
      <w:r w:rsidR="00994231">
        <w:rPr>
          <w:rFonts w:ascii="Cambria" w:eastAsia="Cambria" w:hAnsi="Cambria" w:cs="Cambria"/>
          <w:b/>
          <w:szCs w:val="32"/>
          <w:lang w:val="en-US" w:eastAsia="en-IN"/>
        </w:rPr>
        <w:t xml:space="preserve"> </w:t>
      </w:r>
      <w:r>
        <w:rPr>
          <w:rFonts w:ascii="Cambria" w:eastAsia="Cambria" w:hAnsi="Cambria" w:cs="Cambria"/>
          <w:b/>
          <w:szCs w:val="32"/>
          <w:lang w:val="en-US" w:eastAsia="en-IN"/>
        </w:rPr>
        <w:t>with</w:t>
      </w:r>
      <w:r w:rsidR="00994231">
        <w:rPr>
          <w:rFonts w:ascii="Cambria" w:eastAsia="Cambria" w:hAnsi="Cambria" w:cs="Cambria"/>
          <w:b/>
          <w:szCs w:val="32"/>
          <w:lang w:val="en-US" w:eastAsia="en-IN"/>
        </w:rPr>
        <w:t xml:space="preserve"> storage explorer.</w:t>
      </w:r>
    </w:p>
    <w:p w14:paraId="4F9821F6" w14:textId="03B17417" w:rsidR="001620FD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ight click on </w:t>
      </w:r>
      <w:r w:rsidR="008130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Queue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Create </w:t>
      </w:r>
      <w:r w:rsidR="008130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Queue and e</w:t>
      </w:r>
      <w:bookmarkStart w:id="1" w:name="_GoBack"/>
      <w:bookmarkEnd w:id="1"/>
      <w:r w:rsidR="008130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ter queue name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bookmarkEnd w:id="0"/>
    </w:p>
    <w:p w14:paraId="0863BA0C" w14:textId="13A36D7B" w:rsidR="00813031" w:rsidRDefault="0081303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13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CA92ACD" wp14:editId="1897D3C2">
            <wp:extent cx="3041650" cy="4876800"/>
            <wp:effectExtent l="0" t="0" r="6350" b="0"/>
            <wp:docPr id="1" name="Picture 1" descr="D:\SE\3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E\3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F49D5" w14:textId="5AF4A5A1" w:rsidR="00813031" w:rsidRDefault="0081303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13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5E9F6E0" wp14:editId="406A3AFD">
            <wp:extent cx="5943600" cy="2039353"/>
            <wp:effectExtent l="0" t="0" r="0" b="0"/>
            <wp:docPr id="2" name="Picture 2" descr="D:\SE\3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E\3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9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F53DE" w14:textId="59808F90" w:rsidR="00813031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81303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a sample message by clicking on Add Message, enter data and click on OK.</w:t>
      </w:r>
    </w:p>
    <w:p w14:paraId="2A392A00" w14:textId="2E2A3F72" w:rsidR="001620FD" w:rsidRDefault="0081303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13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27A13B1" wp14:editId="65027CCE">
            <wp:extent cx="5943600" cy="5381681"/>
            <wp:effectExtent l="0" t="0" r="0" b="9525"/>
            <wp:docPr id="3" name="Picture 3" descr="D:\SE\3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SE\3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81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1EFEC37B" w14:textId="2DC22290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86C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e message is inserted</w:t>
      </w:r>
      <w:r w:rsidR="001620F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F9C05F4" w14:textId="01760F53" w:rsidR="001620FD" w:rsidRDefault="00A86C2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86C2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81C515B" wp14:editId="17B1221A">
            <wp:extent cx="5943600" cy="1480011"/>
            <wp:effectExtent l="0" t="0" r="0" b="6350"/>
            <wp:docPr id="4" name="Picture 4" descr="D:\SE\3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SE\3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0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719D8" w14:textId="182078B3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D744ECB" w14:textId="77777777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BBB37E5" w14:textId="30C338BB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4A24B1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E0AE9F" w14:textId="77777777" w:rsidR="007F1E2A" w:rsidRDefault="007F1E2A">
      <w:pPr>
        <w:spacing w:after="0" w:line="240" w:lineRule="auto"/>
      </w:pPr>
      <w:r>
        <w:separator/>
      </w:r>
    </w:p>
  </w:endnote>
  <w:endnote w:type="continuationSeparator" w:id="0">
    <w:p w14:paraId="09CA61BD" w14:textId="77777777" w:rsidR="007F1E2A" w:rsidRDefault="007F1E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7F1E2A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9E6E0F" w14:textId="77777777" w:rsidR="007F1E2A" w:rsidRDefault="007F1E2A">
      <w:pPr>
        <w:spacing w:after="0" w:line="240" w:lineRule="auto"/>
      </w:pPr>
      <w:r>
        <w:separator/>
      </w:r>
    </w:p>
  </w:footnote>
  <w:footnote w:type="continuationSeparator" w:id="0">
    <w:p w14:paraId="4BE9164F" w14:textId="77777777" w:rsidR="007F1E2A" w:rsidRDefault="007F1E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61359"/>
    <w:rsid w:val="000854E8"/>
    <w:rsid w:val="00095250"/>
    <w:rsid w:val="000A4AD8"/>
    <w:rsid w:val="000A6B64"/>
    <w:rsid w:val="00102B4B"/>
    <w:rsid w:val="001052E2"/>
    <w:rsid w:val="00147D6F"/>
    <w:rsid w:val="0016155A"/>
    <w:rsid w:val="001620FD"/>
    <w:rsid w:val="00163DE7"/>
    <w:rsid w:val="001B0EB5"/>
    <w:rsid w:val="001C7FDF"/>
    <w:rsid w:val="001D6C04"/>
    <w:rsid w:val="00222DDB"/>
    <w:rsid w:val="002463DC"/>
    <w:rsid w:val="0029445A"/>
    <w:rsid w:val="002B341A"/>
    <w:rsid w:val="003136D4"/>
    <w:rsid w:val="00320DEB"/>
    <w:rsid w:val="00391B51"/>
    <w:rsid w:val="00394EE9"/>
    <w:rsid w:val="003A1ABF"/>
    <w:rsid w:val="003A5C9F"/>
    <w:rsid w:val="003C5FAF"/>
    <w:rsid w:val="003E62C7"/>
    <w:rsid w:val="00404E34"/>
    <w:rsid w:val="00405C6A"/>
    <w:rsid w:val="00415AA4"/>
    <w:rsid w:val="00460D97"/>
    <w:rsid w:val="00483283"/>
    <w:rsid w:val="004A24B1"/>
    <w:rsid w:val="004C5D2B"/>
    <w:rsid w:val="004C6F93"/>
    <w:rsid w:val="004D4436"/>
    <w:rsid w:val="004E6583"/>
    <w:rsid w:val="004F6414"/>
    <w:rsid w:val="005738F9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3725D"/>
    <w:rsid w:val="007415CB"/>
    <w:rsid w:val="00786A25"/>
    <w:rsid w:val="007B3DA5"/>
    <w:rsid w:val="007D0BD4"/>
    <w:rsid w:val="007D1118"/>
    <w:rsid w:val="007F1C87"/>
    <w:rsid w:val="007F1E2A"/>
    <w:rsid w:val="00806506"/>
    <w:rsid w:val="00813031"/>
    <w:rsid w:val="008636D2"/>
    <w:rsid w:val="008B3CC6"/>
    <w:rsid w:val="008D401A"/>
    <w:rsid w:val="00933C93"/>
    <w:rsid w:val="0095054A"/>
    <w:rsid w:val="009659BC"/>
    <w:rsid w:val="00994231"/>
    <w:rsid w:val="00996FE7"/>
    <w:rsid w:val="009B73F4"/>
    <w:rsid w:val="00A07B40"/>
    <w:rsid w:val="00A22204"/>
    <w:rsid w:val="00A30F2F"/>
    <w:rsid w:val="00A53EF7"/>
    <w:rsid w:val="00A6687F"/>
    <w:rsid w:val="00A70366"/>
    <w:rsid w:val="00A86C25"/>
    <w:rsid w:val="00A95E17"/>
    <w:rsid w:val="00AD1512"/>
    <w:rsid w:val="00AD6766"/>
    <w:rsid w:val="00AD7C29"/>
    <w:rsid w:val="00B13BF2"/>
    <w:rsid w:val="00B95BC1"/>
    <w:rsid w:val="00BB4786"/>
    <w:rsid w:val="00BB4DAF"/>
    <w:rsid w:val="00BF0243"/>
    <w:rsid w:val="00BF2428"/>
    <w:rsid w:val="00C00A63"/>
    <w:rsid w:val="00C03175"/>
    <w:rsid w:val="00C510C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4</cp:revision>
  <dcterms:created xsi:type="dcterms:W3CDTF">2019-09-03T04:32:00Z</dcterms:created>
  <dcterms:modified xsi:type="dcterms:W3CDTF">2019-09-14T05:50:00Z</dcterms:modified>
</cp:coreProperties>
</file>